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B1162B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5A29F072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" w:author="Andy Bennett" w:date="2024-02-26T1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MASSS drafting</w:t>
              </w:r>
            </w:ins>
            <w:del w:id="4" w:author="Andy Bennett" w:date="2024-02-26T17:37:00Z">
              <w:r w:rsidRPr="00047D81" w:rsidDel="002E001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Drafting (if needed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B1162B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04B319E8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5" w:author="Andy Bennett" w:date="2024-02-26T1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XRM Rel-18 drafting</w:t>
              </w:r>
            </w:ins>
            <w:del w:id="6" w:author="Andy Bennett" w:date="2024-02-26T17:37:00Z">
              <w:r w:rsidRPr="00047D81" w:rsidDel="009727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Drafting (if needed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3B98A3BA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7" w:author="Andy Bennett" w:date="2024-02-26T1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AIML_CN drafting</w:t>
              </w:r>
            </w:ins>
            <w:del w:id="8" w:author="Andy Bennett" w:date="2024-02-26T17:37:00Z">
              <w:r w:rsidRPr="00047D81" w:rsidDel="002E001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Drafting (if needed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B1162B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1654151A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9" w:author="Andy Bennett" w:date="2024-02-26T1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NS_Ph3 drafting</w:t>
              </w:r>
            </w:ins>
            <w:del w:id="10" w:author="Andy Bennett" w:date="2024-02-26T17:37:00Z">
              <w:r w:rsidRPr="00047D81" w:rsidDel="0097272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Drafting (if needed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8B72475" w:rsidR="00047D81" w:rsidRPr="00F25C2B" w:rsidRDefault="002D6EE8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</w:t>
            </w:r>
            <w:r w:rsidR="00F25C2B"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del w:id="11" w:author="Andy Bennett" w:date="2024-02-26T17:37:00Z">
              <w:r w:rsidR="007E6C66" w:rsidRPr="007815EF" w:rsidDel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8.8,</w:delText>
              </w:r>
            </w:del>
            <w:ins w:id="12" w:author="Andy Bennett" w:date="2024-02-26T17:37:00Z">
              <w:r w:rsidR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not </w:t>
              </w:r>
            </w:ins>
            <w:r w:rsidR="007E6C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del w:id="13" w:author="Andy Bennett" w:date="2024-02-26T17:38:00Z">
              <w:r w:rsidR="00AD030F" w:rsidDel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</w:delText>
              </w:r>
              <w:r w:rsidR="00AD030F" w:rsidRPr="00AD030F" w:rsidDel="00B1162B">
                <w:rPr>
                  <w:rFonts w:ascii="Arial" w:hAnsi="Arial" w:cs="Arial"/>
                  <w:sz w:val="16"/>
                  <w:szCs w:val="16"/>
                  <w:rPrChange w:id="14" w:author="Andy Bennett" w:date="2024-02-23T12:40:00Z">
                    <w:rPr>
                      <w:rFonts w:ascii="Arial" w:hAnsi="Arial" w:cs="Arial"/>
                      <w:sz w:val="16"/>
                      <w:szCs w:val="16"/>
                      <w:highlight w:val="green"/>
                    </w:rPr>
                  </w:rPrChange>
                </w:rPr>
                <w:delText>add more 8.x if</w:delText>
              </w:r>
              <w:r w:rsidR="00AD030F" w:rsidRPr="00AD030F" w:rsidDel="00B1162B">
                <w:rPr>
                  <w:rFonts w:ascii="Arial" w:hAnsi="Arial" w:cs="Arial"/>
                  <w:sz w:val="16"/>
                  <w:szCs w:val="16"/>
                </w:rPr>
                <w:delText xml:space="preserve"> clashes on </w:delText>
              </w:r>
              <w:r w:rsidR="00AD030F" w:rsidRPr="00025388" w:rsidDel="00B1162B">
                <w:rPr>
                  <w:rFonts w:ascii="Arial" w:hAnsi="Arial" w:cs="Arial"/>
                  <w:sz w:val="16"/>
                  <w:szCs w:val="16"/>
                </w:rPr>
                <w:delText>Weds</w:delText>
              </w:r>
              <w:r w:rsidRPr="00F25C2B" w:rsidDel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ins w:id="15" w:author="Andy Bennett" w:date="2024-02-26T13:50:00Z">
              <w:r w:rsidR="00B2744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1 used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73DAB67F" w:rsidR="00047D81" w:rsidRPr="002D6EE8" w:rsidRDefault="00837626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del w:id="16" w:author="Andy Bennett" w:date="2024-02-26T17:37:00Z">
              <w:r w:rsidR="007815EF" w:rsidDel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not 8,8, </w:delText>
              </w:r>
            </w:del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7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047D81" w:rsidRPr="001426F7" w:rsidRDefault="00B1162B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8" w:author="Andy Bennett" w:date="2024-02-26T17:38:00Z">
              <w:r w:rsidRPr="00F25C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8 maint (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8.8)</w:t>
              </w:r>
            </w:ins>
            <w:bookmarkStart w:id="19" w:name="_GoBack"/>
            <w:bookmarkEnd w:id="19"/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40C96" w14:textId="77777777" w:rsidR="00812F1B" w:rsidRDefault="00812F1B">
      <w:pPr>
        <w:spacing w:after="0"/>
      </w:pPr>
      <w:r>
        <w:separator/>
      </w:r>
    </w:p>
  </w:endnote>
  <w:endnote w:type="continuationSeparator" w:id="0">
    <w:p w14:paraId="4A2C025C" w14:textId="77777777" w:rsidR="00812F1B" w:rsidRDefault="00812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AAE32E" w14:textId="77777777" w:rsidR="00812F1B" w:rsidRDefault="00812F1B">
      <w:pPr>
        <w:spacing w:after="0"/>
      </w:pPr>
      <w:r>
        <w:separator/>
      </w:r>
    </w:p>
  </w:footnote>
  <w:footnote w:type="continuationSeparator" w:id="0">
    <w:p w14:paraId="19A94CD7" w14:textId="77777777" w:rsidR="00812F1B" w:rsidRDefault="00812F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12F1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441402-2447-44B5-8C4D-857652C88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3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2-26T15:39:00Z</dcterms:created>
  <dcterms:modified xsi:type="dcterms:W3CDTF">2024-02-2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